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4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1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1BE60" w14:textId="6281E34E" w:rsidR="00C85900" w:rsidRDefault="00C85900" w:rsidP="00C85900">
      <w:pPr>
        <w:pStyle w:val="Heading1"/>
      </w:pPr>
      <w:r>
        <w:t>Corrosion level measurement</w:t>
      </w:r>
    </w:p>
    <w:p w14:paraId="34F9FFC2" w14:textId="4B93E506" w:rsidR="00C85900" w:rsidRDefault="00C85900" w:rsidP="00C85900">
      <w:pPr>
        <w:pStyle w:val="Heading2"/>
      </w:pPr>
      <w:r>
        <w:t>3D Scans</w:t>
      </w:r>
    </w:p>
    <w:p w14:paraId="03C5E4E2" w14:textId="77777777" w:rsidR="00C85900" w:rsidRPr="00C85900" w:rsidRDefault="00C85900" w:rsidP="00C859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85900" w:rsidRPr="00C85900" w14:paraId="10443D90" w14:textId="77777777" w:rsidTr="00C85900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146DC36" w14:textId="438425A3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9190D14" wp14:editId="161433E5">
                  <wp:extent cx="1121044" cy="3657600"/>
                  <wp:effectExtent l="0" t="0" r="0" b="0"/>
                  <wp:docPr id="28" name="Picture 28" descr="C:\ConditionDependentPBEE\ExperimentalProgram\3D Scans\PIX\CL15_BBT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3D Scans\PIX\CL15_BBT2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130" b="97175" l="9217" r="89862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1044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7ACE2B" w14:textId="50E08AD8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2B18EF1" wp14:editId="47B522CD">
                  <wp:extent cx="982562" cy="3657600"/>
                  <wp:effectExtent l="0" t="0" r="0" b="0"/>
                  <wp:docPr id="27" name="Picture 27" descr="C:\ConditionDependentPBEE\ExperimentalProgram\3D Scans\PIX\CL20_BBT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3D Scans\PIX\CL20_BBT5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2207" b="95724" l="9948" r="8952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1" b="690"/>
                          <a:stretch/>
                        </pic:blipFill>
                        <pic:spPr bwMode="auto">
                          <a:xfrm>
                            <a:off x="0" y="0"/>
                            <a:ext cx="982562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900" w:rsidRPr="00C85900" w14:paraId="61E78BFE" w14:textId="77777777" w:rsidTr="00C85900">
        <w:trPr>
          <w:jc w:val="center"/>
        </w:trPr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C3980B" w14:textId="3B87B27A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)</w:t>
            </w:r>
            <w:r w:rsidRPr="00C85900">
              <w:rPr>
                <w:rFonts w:ascii="Times New Roman" w:hAnsi="Times New Roman" w:cs="Times New Roman"/>
                <w:noProof/>
              </w:rPr>
              <w:t>3D scan of CL=15%</w:t>
            </w:r>
          </w:p>
        </w:tc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ACAFF8" w14:textId="3F73A745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b) </w:t>
            </w:r>
            <w:r w:rsidRPr="00C85900">
              <w:rPr>
                <w:rFonts w:ascii="Times New Roman" w:hAnsi="Times New Roman" w:cs="Times New Roman"/>
                <w:noProof/>
              </w:rPr>
              <w:t>3D scan of CL=20%</w:t>
            </w:r>
          </w:p>
        </w:tc>
      </w:tr>
    </w:tbl>
    <w:p w14:paraId="7D4739CF" w14:textId="59EA7370" w:rsidR="00C85900" w:rsidRDefault="00C85900" w:rsidP="00C85900"/>
    <w:p w14:paraId="125B7884" w14:textId="6AF9F078" w:rsidR="00C85900" w:rsidRDefault="00C85900" w:rsidP="00C85900">
      <w:pPr>
        <w:jc w:val="center"/>
      </w:pPr>
      <w:r>
        <w:rPr>
          <w:noProof/>
        </w:rPr>
        <w:lastRenderedPageBreak/>
        <w:drawing>
          <wp:inline distT="0" distB="0" distL="0" distR="0" wp14:anchorId="118B16E5" wp14:editId="55E6248D">
            <wp:extent cx="4572000" cy="4572000"/>
            <wp:effectExtent l="0" t="0" r="0" b="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D3DB3E9" w14:textId="3C1B4588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605C1182" wp14:editId="174DFC7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7722F50A" w:rsidR="003C7D34" w:rsidRDefault="00462004" w:rsidP="003C7D34">
      <w:pPr>
        <w:jc w:val="center"/>
      </w:pPr>
      <w:r>
        <w:rPr>
          <w:noProof/>
        </w:rPr>
        <w:drawing>
          <wp:inline distT="0" distB="0" distL="0" distR="0" wp14:anchorId="131F7A9E" wp14:editId="6F869548">
            <wp:extent cx="4323715" cy="2906395"/>
            <wp:effectExtent l="0" t="0" r="635" b="825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lastRenderedPageBreak/>
        <w:drawing>
          <wp:inline distT="0" distB="0" distL="0" distR="0" wp14:anchorId="2362AB43" wp14:editId="259C3664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73AAADF2" w:rsidR="00D41090" w:rsidRDefault="002C29C7" w:rsidP="008629AC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5E00968" wp14:editId="0AD036EB">
                <wp:simplePos x="0" y="0"/>
                <wp:positionH relativeFrom="column">
                  <wp:posOffset>1835150</wp:posOffset>
                </wp:positionH>
                <wp:positionV relativeFrom="paragraph">
                  <wp:posOffset>264795</wp:posOffset>
                </wp:positionV>
                <wp:extent cx="2136775" cy="323850"/>
                <wp:effectExtent l="0" t="0" r="0" b="0"/>
                <wp:wrapNone/>
                <wp:docPr id="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775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7819" w14:textId="01973DA0" w:rsidR="002C29C7" w:rsidRPr="00F619D7" w:rsidRDefault="007A095A" w:rsidP="002C29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,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(1-0.005CL)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009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pt;margin-top:20.85pt;width:168.25pt;height:25.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" fillcolor="white [3212]" stroked="f">
                <v:textbox>
                  <w:txbxContent>
                    <w:p w14:paraId="57A17819" w14:textId="01973DA0" w:rsidR="002C29C7" w:rsidRPr="00F619D7" w:rsidRDefault="002C29C7" w:rsidP="002C29C7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,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(1-0.00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5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2E738ADD" wp14:editId="3617853E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04F7EB" w14:textId="631BA971" w:rsidR="003C713D" w:rsidRDefault="003C713D" w:rsidP="008629AC"/>
    <w:p w14:paraId="3740323D" w14:textId="34D40E00" w:rsidR="00DD5759" w:rsidRDefault="00DD5759" w:rsidP="008629AC"/>
    <w:p w14:paraId="4629E68C" w14:textId="507E6CD0" w:rsidR="00DD5759" w:rsidRDefault="00DD5759" w:rsidP="008629AC"/>
    <w:p w14:paraId="1D214D3E" w14:textId="219D09A9" w:rsidR="00DD5759" w:rsidRDefault="00DD5759" w:rsidP="008629AC"/>
    <w:p w14:paraId="20884C79" w14:textId="4E0BF232" w:rsidR="00DD5759" w:rsidRPr="008629AC" w:rsidRDefault="00DD5759" w:rsidP="008629AC">
      <w:r>
        <w:rPr>
          <w:noProof/>
        </w:rPr>
        <w:lastRenderedPageBreak/>
        <w:drawing>
          <wp:inline distT="0" distB="0" distL="0" distR="0" wp14:anchorId="3B57374A" wp14:editId="54C085DC">
            <wp:extent cx="4572000" cy="2743200"/>
            <wp:effectExtent l="0" t="0" r="0" b="0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77F8870" w14:textId="7D295FCC" w:rsidR="008629AC" w:rsidRDefault="008629AC" w:rsidP="008629AC">
      <w:pPr>
        <w:pStyle w:val="Heading2"/>
      </w:pPr>
      <w:r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74BB7048">
                <wp:simplePos x="0" y="0"/>
                <wp:positionH relativeFrom="column">
                  <wp:posOffset>1059180</wp:posOffset>
                </wp:positionH>
                <wp:positionV relativeFrom="paragraph">
                  <wp:posOffset>283845</wp:posOffset>
                </wp:positionV>
                <wp:extent cx="1501775" cy="24765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67E5326" w14:textId="7710343F" w:rsidR="00D52C32" w:rsidRPr="00DD5759" w:rsidRDefault="007A095A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(1-0. 28CL)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B67F" id="_x0000_s1027" type="#_x0000_t202" style="position:absolute;left:0;text-align:left;margin-left:83.4pt;margin-top:22.35pt;width:118.25pt;height:19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" fillcolor="white [3212]" stroked="f">
                <v:textbox>
                  <w:txbxContent>
                    <w:p w14:paraId="167E5326" w14:textId="7710343F" w:rsidR="00D52C32" w:rsidRPr="00DD5759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(1-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0. 28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43B84134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C10041C" w14:textId="74183FF2" w:rsidR="00D52C32" w:rsidRPr="00D52C32" w:rsidRDefault="007A095A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60CD1F4D" w:rsidR="00D52C32" w:rsidRPr="00D52C32" w:rsidRDefault="007A095A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01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8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" fillcolor="white [3212]" stroked="f">
                <v:textbox>
                  <w:txbxContent>
                    <w:p w14:paraId="2C10041C" w14:textId="74183FF2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</m:t>
                              </m:r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60CD1F4D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</m:t>
                          </m:r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0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0E319405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2C8B8EF0" w:rsidR="00EE4FC6" w:rsidRDefault="0000393F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F9AB171">
                <wp:simplePos x="0" y="0"/>
                <wp:positionH relativeFrom="column">
                  <wp:posOffset>1416155</wp:posOffset>
                </wp:positionH>
                <wp:positionV relativeFrom="paragraph">
                  <wp:posOffset>2750820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7A095A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1BE9D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9" type="#_x0000_t202" style="position:absolute;left:0;text-align:left;margin-left:111.5pt;margin-top:216.6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7A095A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5E3BF5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00393F" w:rsidRDefault="007A095A">
                            <w:pPr>
                              <w:rPr>
                                <w:rFonts w:eastAsiaTheme="minorEastAsia"/>
                                <w:color w:val="545066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5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30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CUufnZ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00393F" w:rsidRDefault="007A095A">
                      <w:pPr>
                        <w:rPr>
                          <w:rFonts w:eastAsiaTheme="minorEastAsia"/>
                          <w:color w:val="545066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5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7A095A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30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" fillcolor="white [3212]" stroked="f" strokeweight=".5pt">
                <v:textbox>
                  <w:txbxContent>
                    <w:p w14:paraId="4EBC317E" w14:textId="497A8BD0" w:rsidR="003A434C" w:rsidRPr="00F87198" w:rsidRDefault="00285D6C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7A095A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1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BtAfOf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285D6C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5B7BECD2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7A095A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3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+7TkPE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7A095A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524C88E8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  <w:bookmarkStart w:id="0" w:name="_GoBack"/>
      <w:bookmarkEnd w:id="0"/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0F90724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51F06437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  <w:r w:rsidR="00F619D7">
              <w:rPr>
                <w:rFonts w:ascii="Times New Roman" w:hAnsi="Times New Roman" w:cs="Times New Roman"/>
                <w:b/>
                <w:bCs/>
                <w:sz w:val="20"/>
              </w:rPr>
              <w:t xml:space="preserve"> Failur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68F3D5D8" w14:textId="77777777" w:rsidR="00BF347E" w:rsidRDefault="00BF347E" w:rsidP="008629AC">
      <w:pPr>
        <w:rPr>
          <w:b/>
          <w:bCs/>
        </w:rPr>
      </w:pPr>
    </w:p>
    <w:p w14:paraId="09ED9037" w14:textId="77777777" w:rsidR="00BF347E" w:rsidRDefault="00BF347E" w:rsidP="008629AC">
      <w:pPr>
        <w:rPr>
          <w:b/>
          <w:bCs/>
        </w:rPr>
      </w:pPr>
    </w:p>
    <w:p w14:paraId="2C3EF836" w14:textId="77777777" w:rsidR="00BF347E" w:rsidRDefault="00BF347E" w:rsidP="008629AC">
      <w:pPr>
        <w:rPr>
          <w:b/>
          <w:bCs/>
        </w:r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5BE3DCD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E55B240" wp14:editId="2C0E7BA1">
                  <wp:extent cx="2441448" cy="1831086"/>
                  <wp:effectExtent l="0" t="0" r="0" b="0"/>
                  <wp:docPr id="5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448" cy="1831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45A15F3A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ACF13D4" wp14:editId="46AE492B">
                  <wp:extent cx="2441448" cy="1831086"/>
                  <wp:effectExtent l="0" t="0" r="0" b="0"/>
                  <wp:docPr id="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448" cy="1831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322DEC31">
                  <wp:extent cx="2743200" cy="2192340"/>
                  <wp:effectExtent l="0" t="0" r="0" b="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2743200" cy="2192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67968CA4">
                  <wp:extent cx="2743200" cy="2155738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2743200" cy="2155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4873952D" w14:textId="77777777" w:rsidR="003F3882" w:rsidRDefault="003F3882" w:rsidP="008629AC">
      <w:pPr>
        <w:rPr>
          <w:b/>
          <w:bCs/>
        </w:rPr>
      </w:pPr>
    </w:p>
    <w:p w14:paraId="5E3CFDF1" w14:textId="77777777" w:rsidR="003F3882" w:rsidRDefault="003F3882" w:rsidP="008629AC">
      <w:pPr>
        <w:rPr>
          <w:b/>
          <w:bCs/>
        </w:rPr>
      </w:pPr>
    </w:p>
    <w:p w14:paraId="3A1933EA" w14:textId="77777777" w:rsidR="003F3882" w:rsidRPr="008629AC" w:rsidRDefault="003F3882" w:rsidP="008629AC">
      <w:pPr>
        <w:rPr>
          <w:b/>
          <w:bCs/>
        </w:rPr>
      </w:pPr>
    </w:p>
    <w:p w14:paraId="524DC341" w14:textId="6784D5B7" w:rsidR="00973B43" w:rsidRDefault="008629AC" w:rsidP="008629AC">
      <w:pPr>
        <w:pStyle w:val="Heading2"/>
      </w:pPr>
      <w:r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268"/>
    <w:multiLevelType w:val="hybridMultilevel"/>
    <w:tmpl w:val="E1F4E9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rQUA/mq51iwAAAA="/>
  </w:docVars>
  <w:rsids>
    <w:rsidRoot w:val="008629AC"/>
    <w:rsid w:val="0000393F"/>
    <w:rsid w:val="00037FDB"/>
    <w:rsid w:val="000E1F77"/>
    <w:rsid w:val="00143CBC"/>
    <w:rsid w:val="001E510F"/>
    <w:rsid w:val="002269E3"/>
    <w:rsid w:val="00285D6C"/>
    <w:rsid w:val="002940BC"/>
    <w:rsid w:val="002C29C7"/>
    <w:rsid w:val="003A434C"/>
    <w:rsid w:val="003C713D"/>
    <w:rsid w:val="003C7D34"/>
    <w:rsid w:val="003F3882"/>
    <w:rsid w:val="00411B5F"/>
    <w:rsid w:val="004601B8"/>
    <w:rsid w:val="00462004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5449C"/>
    <w:rsid w:val="007632FB"/>
    <w:rsid w:val="007A094E"/>
    <w:rsid w:val="007A095A"/>
    <w:rsid w:val="007C5F39"/>
    <w:rsid w:val="0085059F"/>
    <w:rsid w:val="008629AC"/>
    <w:rsid w:val="008D356A"/>
    <w:rsid w:val="00963506"/>
    <w:rsid w:val="00993202"/>
    <w:rsid w:val="009E1F7C"/>
    <w:rsid w:val="009E51A2"/>
    <w:rsid w:val="00A2401A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85900"/>
    <w:rsid w:val="00CB1158"/>
    <w:rsid w:val="00CC552C"/>
    <w:rsid w:val="00CE2D24"/>
    <w:rsid w:val="00CF6336"/>
    <w:rsid w:val="00D13447"/>
    <w:rsid w:val="00D34AF0"/>
    <w:rsid w:val="00D41090"/>
    <w:rsid w:val="00D52C32"/>
    <w:rsid w:val="00DD5759"/>
    <w:rsid w:val="00E73072"/>
    <w:rsid w:val="00E90359"/>
    <w:rsid w:val="00EC64E3"/>
    <w:rsid w:val="00EE4FC6"/>
    <w:rsid w:val="00F01129"/>
    <w:rsid w:val="00F06EBF"/>
    <w:rsid w:val="00F619D7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chart" Target="charts/chart6.xml"/><Relationship Id="rId26" Type="http://schemas.openxmlformats.org/officeDocument/2006/relationships/image" Target="media/image13.png"/><Relationship Id="rId39" Type="http://schemas.openxmlformats.org/officeDocument/2006/relationships/image" Target="media/image24.tiff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image" Target="media/image19.tiff"/><Relationship Id="rId42" Type="http://schemas.openxmlformats.org/officeDocument/2006/relationships/fontTable" Target="fontTable.xml"/><Relationship Id="rId7" Type="http://schemas.microsoft.com/office/2007/relationships/hdphoto" Target="media/hdphoto1.wdp"/><Relationship Id="rId12" Type="http://schemas.openxmlformats.org/officeDocument/2006/relationships/image" Target="media/image4.jpeg"/><Relationship Id="rId17" Type="http://schemas.openxmlformats.org/officeDocument/2006/relationships/chart" Target="charts/chart5.xml"/><Relationship Id="rId25" Type="http://schemas.openxmlformats.org/officeDocument/2006/relationships/image" Target="media/image12.png"/><Relationship Id="rId33" Type="http://schemas.openxmlformats.org/officeDocument/2006/relationships/image" Target="media/image18.tiff"/><Relationship Id="rId38" Type="http://schemas.openxmlformats.org/officeDocument/2006/relationships/image" Target="media/image23.tiff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image" Target="media/image7.jpeg"/><Relationship Id="rId29" Type="http://schemas.openxmlformats.org/officeDocument/2006/relationships/image" Target="media/image14.jpe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11.jpeg"/><Relationship Id="rId32" Type="http://schemas.openxmlformats.org/officeDocument/2006/relationships/image" Target="media/image17.jpeg"/><Relationship Id="rId37" Type="http://schemas.openxmlformats.org/officeDocument/2006/relationships/image" Target="media/image22.tiff"/><Relationship Id="rId40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image" Target="media/image10.jpeg"/><Relationship Id="rId28" Type="http://schemas.openxmlformats.org/officeDocument/2006/relationships/chart" Target="charts/chart8.xml"/><Relationship Id="rId36" Type="http://schemas.openxmlformats.org/officeDocument/2006/relationships/image" Target="media/image21.tiff"/><Relationship Id="rId10" Type="http://schemas.openxmlformats.org/officeDocument/2006/relationships/chart" Target="charts/chart1.xml"/><Relationship Id="rId19" Type="http://schemas.openxmlformats.org/officeDocument/2006/relationships/image" Target="media/image6.jpeg"/><Relationship Id="rId31" Type="http://schemas.openxmlformats.org/officeDocument/2006/relationships/image" Target="media/image16.jpeg"/><Relationship Id="rId4" Type="http://schemas.openxmlformats.org/officeDocument/2006/relationships/settings" Target="settings.xml"/><Relationship Id="rId9" Type="http://schemas.microsoft.com/office/2007/relationships/hdphoto" Target="media/hdphoto2.wdp"/><Relationship Id="rId14" Type="http://schemas.openxmlformats.org/officeDocument/2006/relationships/chart" Target="charts/chart2.xml"/><Relationship Id="rId22" Type="http://schemas.openxmlformats.org/officeDocument/2006/relationships/image" Target="media/image9.jpeg"/><Relationship Id="rId27" Type="http://schemas.openxmlformats.org/officeDocument/2006/relationships/chart" Target="charts/chart7.xml"/><Relationship Id="rId30" Type="http://schemas.openxmlformats.org/officeDocument/2006/relationships/image" Target="media/image15.jpeg"/><Relationship Id="rId35" Type="http://schemas.openxmlformats.org/officeDocument/2006/relationships/image" Target="media/image20.tiff"/><Relationship Id="rId43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hesis\VAC%20Thesis%202.0\Chapter-4\table\3dscans_vs_masslo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3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4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../embeddings/oleObject1.bin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12</c:f>
              <c:numCache>
                <c:formatCode>0.0%</c:formatCode>
                <c:ptCount val="11"/>
                <c:pt idx="0">
                  <c:v>5.9543132523019494E-2</c:v>
                </c:pt>
                <c:pt idx="1">
                  <c:v>4.7973344835889553E-2</c:v>
                </c:pt>
                <c:pt idx="2">
                  <c:v>4.6595075024291867E-2</c:v>
                </c:pt>
                <c:pt idx="3">
                  <c:v>0.11266153344107317</c:v>
                </c:pt>
                <c:pt idx="4">
                  <c:v>9.7260198545026835E-2</c:v>
                </c:pt>
                <c:pt idx="5">
                  <c:v>9.9530153304351818E-2</c:v>
                </c:pt>
                <c:pt idx="6">
                  <c:v>0.15286610124436315</c:v>
                </c:pt>
                <c:pt idx="7">
                  <c:v>0.15002500633436855</c:v>
                </c:pt>
                <c:pt idx="8">
                  <c:v>0.20288158578605986</c:v>
                </c:pt>
                <c:pt idx="9">
                  <c:v>0.19526544789626091</c:v>
                </c:pt>
                <c:pt idx="10">
                  <c:v>0.21771304323046989</c:v>
                </c:pt>
              </c:numCache>
            </c:numRef>
          </c:xVal>
          <c:yVal>
            <c:numRef>
              <c:f>Sheet1!$C$2:$C$12</c:f>
              <c:numCache>
                <c:formatCode>0.0%</c:formatCode>
                <c:ptCount val="11"/>
                <c:pt idx="0">
                  <c:v>5.0188882892606757E-2</c:v>
                </c:pt>
                <c:pt idx="1">
                  <c:v>3.9575463212807707E-2</c:v>
                </c:pt>
                <c:pt idx="2">
                  <c:v>4.9469329016010352E-2</c:v>
                </c:pt>
                <c:pt idx="3">
                  <c:v>9.6240330994782838E-2</c:v>
                </c:pt>
                <c:pt idx="4">
                  <c:v>9.2822450080949637E-2</c:v>
                </c:pt>
                <c:pt idx="5">
                  <c:v>9.1743119266054857E-2</c:v>
                </c:pt>
                <c:pt idx="6">
                  <c:v>0.13131858247886327</c:v>
                </c:pt>
                <c:pt idx="7">
                  <c:v>0.13491635186184567</c:v>
                </c:pt>
                <c:pt idx="8">
                  <c:v>0.18114768843317131</c:v>
                </c:pt>
                <c:pt idx="9">
                  <c:v>0.17988846914912768</c:v>
                </c:pt>
                <c:pt idx="10">
                  <c:v>0.205072854830005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45-4B26-B719-F48221C3BC91}"/>
            </c:ext>
          </c:extLst>
        </c:ser>
        <c:ser>
          <c:idx val="1"/>
          <c:order val="1"/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1!$B$15:$B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xVal>
          <c:yVal>
            <c:numRef>
              <c:f>Sheet1!$C$15:$C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45-4B26-B719-F48221C3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7256920"/>
        <c:axId val="527258560"/>
      </c:scatterChart>
      <c:valAx>
        <c:axId val="527256920"/>
        <c:scaling>
          <c:orientation val="minMax"/>
          <c:max val="0.2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50" b="1"/>
                  <a:t>CL, 3D scan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8560"/>
        <c:crosses val="autoZero"/>
        <c:crossBetween val="midCat"/>
      </c:valAx>
      <c:valAx>
        <c:axId val="527258560"/>
        <c:scaling>
          <c:orientation val="minMax"/>
          <c:max val="0.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50" b="1"/>
                  <a:t>CL, mass los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692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Tension Tests Results'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'Tension Tests Results'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6F-46EB-9E29-F8AD2102DA63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A86F-46EB-9E29-F8AD2102DA63}"/>
            </c:ext>
          </c:extLst>
        </c:ser>
        <c:ser>
          <c:idx val="2"/>
          <c:order val="2"/>
          <c:tx>
            <c:strRef>
              <c:f>'Tension Tests Results'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'Tension Tests Results'!$F$4:$F$860</c:f>
              <c:numCache>
                <c:formatCode>General</c:formatCode>
                <c:ptCount val="857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6F-46EB-9E29-F8AD2102DA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A86F-46EB-9E29-F8AD2102DA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A86F-46EB-9E29-F8AD2102DA63}"/>
            </c:ext>
          </c:extLst>
        </c:ser>
        <c:ser>
          <c:idx val="5"/>
          <c:order val="5"/>
          <c:tx>
            <c:strRef>
              <c:f>'Tension Tests Results'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N$4:$N$1110</c:f>
              <c:numCache>
                <c:formatCode>General</c:formatCode>
                <c:ptCount val="1107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A86F-46EB-9E29-F8AD2102DA63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'Tension Tests Results'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86F-46EB-9E29-F8AD2102DA63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A86F-46EB-9E29-F8AD2102DA63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ension Tests Results'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'Tension Tests Results'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A86F-46EB-9E29-F8AD2102D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0449428327260238"/>
          <c:h val="0.2949550904126934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Effective</a:t>
                </a:r>
                <a:r>
                  <a:rPr lang="en-US" b="1" baseline="0"/>
                  <a:t> Yield Strength, f</a:t>
                </a:r>
                <a:r>
                  <a:rPr lang="en-US" b="1" baseline="-25000"/>
                  <a:t>y,e</a:t>
                </a:r>
                <a:r>
                  <a:rPr lang="en-US" b="1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3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</a:t>
                </a:r>
                <a:r>
                  <a:rPr lang="en-US" sz="1100" b="1" baseline="0"/>
                  <a:t> CL(%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Ultiamte Strength (Fu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B$11:$B$19</c:f>
              <c:numCache>
                <c:formatCode>0.00</c:formatCode>
                <c:ptCount val="9"/>
                <c:pt idx="0">
                  <c:v>119.1</c:v>
                </c:pt>
                <c:pt idx="1">
                  <c:v>111.728669344626</c:v>
                </c:pt>
                <c:pt idx="2">
                  <c:v>114.533058068676</c:v>
                </c:pt>
                <c:pt idx="3">
                  <c:v>100.12078708137101</c:v>
                </c:pt>
                <c:pt idx="4">
                  <c:v>104.28</c:v>
                </c:pt>
                <c:pt idx="5">
                  <c:v>105.722048270497</c:v>
                </c:pt>
                <c:pt idx="6">
                  <c:v>95.76</c:v>
                </c:pt>
                <c:pt idx="7">
                  <c:v>100.52518086278999</c:v>
                </c:pt>
                <c:pt idx="8">
                  <c:v>91.3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B1-4214-A954-9F1523F9A815}"/>
            </c:ext>
          </c:extLst>
        </c:ser>
        <c:ser>
          <c:idx val="3"/>
          <c:order val="1"/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G$11:$G$19</c:f>
              <c:numCache>
                <c:formatCode>General</c:formatCode>
                <c:ptCount val="9"/>
                <c:pt idx="0">
                  <c:v>119.1</c:v>
                </c:pt>
                <c:pt idx="1">
                  <c:v>112.90679999999999</c:v>
                </c:pt>
                <c:pt idx="2">
                  <c:v>112.90679999999999</c:v>
                </c:pt>
                <c:pt idx="3">
                  <c:v>106.7136</c:v>
                </c:pt>
                <c:pt idx="4">
                  <c:v>106.7136</c:v>
                </c:pt>
                <c:pt idx="5">
                  <c:v>106.7136</c:v>
                </c:pt>
                <c:pt idx="6">
                  <c:v>94.327200000000005</c:v>
                </c:pt>
                <c:pt idx="7">
                  <c:v>94.327200000000005</c:v>
                </c:pt>
                <c:pt idx="8">
                  <c:v>94.3272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B1-4214-A954-9F1523F9A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</a:t>
                </a:r>
                <a:r>
                  <a:rPr lang="en-US" b="1" baseline="0"/>
                  <a:t> CL(%)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ax val="120"/>
          <c:min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Ultimate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Strength, f</a:t>
                </a:r>
                <a:r>
                  <a:rPr lang="en-US" b="1" baseline="-25000">
                    <a:solidFill>
                      <a:sysClr val="windowText" lastClr="000000"/>
                    </a:solidFill>
                  </a:rPr>
                  <a:t>u</a:t>
                </a:r>
                <a:r>
                  <a:rPr lang="en-US" b="1">
                    <a:solidFill>
                      <a:sysClr val="windowText" lastClr="000000"/>
                    </a:solidFill>
                  </a:rPr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 baseline="-25000"/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m Axial Elongation,</a:t>
                </a:r>
                <a:r>
                  <a:rPr lang="en-US" sz="1100" b="1" baseline="0"/>
                  <a:t> UAE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dash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9861</cdr:x>
      <cdr:y>0.63079</cdr:y>
    </cdr:from>
    <cdr:to>
      <cdr:x>0.88264</cdr:x>
      <cdr:y>0.73495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5276</cdr:x>
      <cdr:y>0.53762</cdr:y>
    </cdr:from>
    <cdr:to>
      <cdr:x>0.55917</cdr:x>
      <cdr:y>0.6847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𝑓_(𝑢,𝑒) (𝐶𝐿)=𝑓_(𝑢,0) (1−0.0075𝐶𝐿)</a:t>
              </a:r>
              <a:endParaRPr lang="en-US" sz="1000"/>
            </a:p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851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851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070F3-1A6D-43C3-B778-382A4564C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14</cp:revision>
  <cp:lastPrinted>2022-01-31T21:29:00Z</cp:lastPrinted>
  <dcterms:created xsi:type="dcterms:W3CDTF">2022-01-10T19:05:00Z</dcterms:created>
  <dcterms:modified xsi:type="dcterms:W3CDTF">2022-01-31T21:34:00Z</dcterms:modified>
</cp:coreProperties>
</file>